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1B8C27" w14:textId="1E7B1E8A" w:rsidR="006C3542" w:rsidRPr="006C3542" w:rsidRDefault="006C3542" w:rsidP="006C3542">
      <w:pPr>
        <w:spacing w:after="0" w:line="240" w:lineRule="auto"/>
        <w:jc w:val="center"/>
        <w:rPr>
          <w:rFonts w:ascii="Arial" w:hAnsi="Arial" w:cs="Arial"/>
          <w:b/>
          <w:sz w:val="10"/>
          <w:szCs w:val="10"/>
        </w:rPr>
      </w:pPr>
    </w:p>
    <w:p w14:paraId="69DC60C0" w14:textId="7F3BCBCB" w:rsidR="00410AC8" w:rsidRPr="006C3542" w:rsidRDefault="006C3542" w:rsidP="0001305E">
      <w:pPr>
        <w:spacing w:after="0"/>
        <w:jc w:val="center"/>
        <w:rPr>
          <w:rFonts w:ascii="Arial" w:hAnsi="Arial" w:cs="Arial"/>
          <w:szCs w:val="20"/>
        </w:rPr>
      </w:pPr>
      <w:r w:rsidRPr="00D27436">
        <w:rPr>
          <w:rFonts w:ascii="Arial" w:hAnsi="Arial" w:cs="Arial"/>
          <w:b/>
          <w:sz w:val="24"/>
          <w:szCs w:val="24"/>
        </w:rPr>
        <w:t>REQUEST FOR INCENTIVE</w:t>
      </w:r>
      <w:r w:rsidR="006E0906">
        <w:rPr>
          <w:rFonts w:ascii="Arial" w:hAnsi="Arial" w:cs="Arial"/>
          <w:b/>
          <w:sz w:val="24"/>
          <w:szCs w:val="24"/>
        </w:rPr>
        <w:t xml:space="preserve"> OF</w:t>
      </w:r>
      <w:r w:rsidRPr="00D27436">
        <w:rPr>
          <w:rFonts w:ascii="Arial" w:hAnsi="Arial" w:cs="Arial"/>
          <w:b/>
          <w:sz w:val="24"/>
          <w:szCs w:val="24"/>
        </w:rPr>
        <w:t xml:space="preserve"> </w:t>
      </w:r>
      <w:r w:rsidR="006E0906">
        <w:rPr>
          <w:rFonts w:ascii="Arial" w:hAnsi="Arial" w:cs="Arial"/>
          <w:b/>
          <w:sz w:val="24"/>
          <w:szCs w:val="24"/>
        </w:rPr>
        <w:t>RESEARCH CITATION</w:t>
      </w:r>
    </w:p>
    <w:tbl>
      <w:tblPr>
        <w:tblStyle w:val="TableGrid"/>
        <w:tblW w:w="10590" w:type="dxa"/>
        <w:jc w:val="center"/>
        <w:tblLook w:val="04A0" w:firstRow="1" w:lastRow="0" w:firstColumn="1" w:lastColumn="0" w:noHBand="0" w:noVBand="1"/>
      </w:tblPr>
      <w:tblGrid>
        <w:gridCol w:w="3530"/>
        <w:gridCol w:w="1415"/>
        <w:gridCol w:w="5645"/>
      </w:tblGrid>
      <w:tr w:rsidR="006C3542" w14:paraId="1206572C" w14:textId="77777777" w:rsidTr="009B598B">
        <w:trPr>
          <w:trHeight w:val="216"/>
          <w:jc w:val="center"/>
        </w:trPr>
        <w:tc>
          <w:tcPr>
            <w:tcW w:w="4945" w:type="dxa"/>
            <w:gridSpan w:val="2"/>
            <w:vMerge w:val="restart"/>
            <w:vAlign w:val="center"/>
          </w:tcPr>
          <w:p w14:paraId="46788283" w14:textId="77777777" w:rsidR="006C3542" w:rsidRPr="00010863" w:rsidRDefault="006C3542" w:rsidP="0001305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6C3542">
              <w:rPr>
                <w:rFonts w:ascii="Arial" w:hAnsi="Arial" w:cs="Arial"/>
                <w:b/>
                <w:color w:val="000000"/>
                <w:szCs w:val="24"/>
              </w:rPr>
              <w:t xml:space="preserve">THE UNDERSIGNED HEREBY REQUEST FOR INCENTIVE </w:t>
            </w:r>
            <w:proofErr w:type="gramStart"/>
            <w:r w:rsidRPr="006C3542">
              <w:rPr>
                <w:rFonts w:ascii="Arial" w:hAnsi="Arial" w:cs="Arial"/>
                <w:b/>
                <w:color w:val="000000"/>
                <w:szCs w:val="24"/>
              </w:rPr>
              <w:t>BE</w:t>
            </w:r>
            <w:proofErr w:type="gramEnd"/>
            <w:r w:rsidRPr="006C3542">
              <w:rPr>
                <w:rFonts w:ascii="Arial" w:hAnsi="Arial" w:cs="Arial"/>
                <w:b/>
                <w:color w:val="000000"/>
                <w:szCs w:val="24"/>
              </w:rPr>
              <w:t xml:space="preserve"> APPLIED.</w:t>
            </w:r>
          </w:p>
        </w:tc>
        <w:tc>
          <w:tcPr>
            <w:tcW w:w="5645" w:type="dxa"/>
            <w:shd w:val="clear" w:color="auto" w:fill="D9D9D9" w:themeFill="background1" w:themeFillShade="D9"/>
            <w:vAlign w:val="center"/>
          </w:tcPr>
          <w:p w14:paraId="1833B07D" w14:textId="322B8F2F" w:rsidR="006C3542" w:rsidRPr="00BF692E" w:rsidRDefault="006C3542" w:rsidP="0001305E">
            <w:pPr>
              <w:pStyle w:val="NoSpacing"/>
              <w:rPr>
                <w:rFonts w:ascii="Arial" w:hAnsi="Arial" w:cs="Arial"/>
                <w:sz w:val="18"/>
                <w:szCs w:val="28"/>
              </w:rPr>
            </w:pPr>
            <w:r w:rsidRPr="00BF692E">
              <w:rPr>
                <w:rFonts w:ascii="Arial" w:hAnsi="Arial" w:cs="Arial"/>
                <w:sz w:val="18"/>
                <w:szCs w:val="28"/>
              </w:rPr>
              <w:t xml:space="preserve">(The following is to be filled in by </w:t>
            </w:r>
            <w:r w:rsidR="00784E87">
              <w:rPr>
                <w:rFonts w:ascii="Arial" w:hAnsi="Arial" w:cs="Arial"/>
                <w:sz w:val="18"/>
                <w:szCs w:val="28"/>
              </w:rPr>
              <w:t>OURD / RPICU</w:t>
            </w:r>
            <w:r w:rsidRPr="00BF692E">
              <w:rPr>
                <w:rFonts w:ascii="Arial" w:hAnsi="Arial" w:cs="Arial"/>
                <w:sz w:val="18"/>
                <w:szCs w:val="28"/>
              </w:rPr>
              <w:t>)</w:t>
            </w:r>
          </w:p>
        </w:tc>
      </w:tr>
      <w:tr w:rsidR="006C3542" w14:paraId="2FD32926" w14:textId="77777777" w:rsidTr="009B598B">
        <w:trPr>
          <w:trHeight w:val="216"/>
          <w:jc w:val="center"/>
        </w:trPr>
        <w:tc>
          <w:tcPr>
            <w:tcW w:w="4945" w:type="dxa"/>
            <w:gridSpan w:val="2"/>
            <w:vMerge/>
            <w:vAlign w:val="center"/>
          </w:tcPr>
          <w:p w14:paraId="184AE976" w14:textId="77777777" w:rsidR="006C3542" w:rsidRPr="00853447" w:rsidRDefault="006C3542" w:rsidP="000B6A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5645" w:type="dxa"/>
            <w:vAlign w:val="center"/>
          </w:tcPr>
          <w:p w14:paraId="0CEB095F" w14:textId="086A4C03" w:rsidR="006C3542" w:rsidRPr="00BF692E" w:rsidRDefault="006E0906" w:rsidP="00DB598D">
            <w:pPr>
              <w:pStyle w:val="NoSpacing"/>
              <w:rPr>
                <w:rFonts w:ascii="Arial" w:hAnsi="Arial" w:cs="Arial"/>
                <w:b/>
                <w:sz w:val="18"/>
                <w:szCs w:val="28"/>
              </w:rPr>
            </w:pPr>
            <w:r w:rsidRPr="00BF692E">
              <w:rPr>
                <w:rFonts w:ascii="Arial" w:hAnsi="Arial" w:cs="Arial"/>
                <w:b/>
                <w:sz w:val="18"/>
                <w:szCs w:val="28"/>
              </w:rPr>
              <w:t>Research ID</w:t>
            </w:r>
            <w:r w:rsidR="006C3542" w:rsidRPr="00BF692E">
              <w:rPr>
                <w:rFonts w:ascii="Arial" w:hAnsi="Arial" w:cs="Arial"/>
                <w:b/>
                <w:sz w:val="18"/>
                <w:szCs w:val="28"/>
              </w:rPr>
              <w:t>:</w:t>
            </w:r>
            <w:r w:rsidR="009D2424" w:rsidRPr="00BF692E">
              <w:rPr>
                <w:rFonts w:ascii="Arial" w:hAnsi="Arial" w:cs="Arial"/>
                <w:b/>
                <w:sz w:val="18"/>
                <w:szCs w:val="28"/>
              </w:rPr>
              <w:t xml:space="preserve"> </w:t>
            </w:r>
          </w:p>
        </w:tc>
      </w:tr>
      <w:tr w:rsidR="006C3542" w14:paraId="46206C81" w14:textId="77777777" w:rsidTr="009B598B">
        <w:trPr>
          <w:trHeight w:val="216"/>
          <w:jc w:val="center"/>
        </w:trPr>
        <w:tc>
          <w:tcPr>
            <w:tcW w:w="4945" w:type="dxa"/>
            <w:gridSpan w:val="2"/>
            <w:vMerge/>
          </w:tcPr>
          <w:p w14:paraId="52DE7404" w14:textId="77777777" w:rsidR="006C3542" w:rsidRPr="006E0A08" w:rsidRDefault="006C3542" w:rsidP="000B6A5D">
            <w:pPr>
              <w:autoSpaceDE w:val="0"/>
              <w:autoSpaceDN w:val="0"/>
              <w:adjustRightInd w:val="0"/>
              <w:rPr>
                <w:rFonts w:ascii="BIMDCB+TimesNewRoman,Bold" w:hAnsi="BIMDCB+TimesNewRoman,Bold" w:cs="BIMDCB+TimesNewRoman,Bold"/>
                <w:color w:val="000000"/>
                <w:sz w:val="24"/>
                <w:szCs w:val="24"/>
              </w:rPr>
            </w:pPr>
          </w:p>
        </w:tc>
        <w:tc>
          <w:tcPr>
            <w:tcW w:w="5645" w:type="dxa"/>
            <w:vAlign w:val="center"/>
          </w:tcPr>
          <w:p w14:paraId="3B1595CB" w14:textId="32E07FEB" w:rsidR="006C3542" w:rsidRPr="00BF692E" w:rsidRDefault="00006680" w:rsidP="000B6A5D">
            <w:pPr>
              <w:pStyle w:val="NoSpacing"/>
              <w:rPr>
                <w:rFonts w:ascii="Arial" w:hAnsi="Arial" w:cs="Arial"/>
                <w:b/>
                <w:sz w:val="18"/>
                <w:szCs w:val="28"/>
              </w:rPr>
            </w:pPr>
            <w:r w:rsidRPr="00BF692E">
              <w:rPr>
                <w:rFonts w:ascii="Arial" w:hAnsi="Arial" w:cs="Arial"/>
                <w:b/>
                <w:sz w:val="18"/>
                <w:szCs w:val="28"/>
              </w:rPr>
              <w:t>Received by</w:t>
            </w:r>
            <w:r w:rsidR="006C3542" w:rsidRPr="00BF692E">
              <w:rPr>
                <w:rFonts w:ascii="Arial" w:hAnsi="Arial" w:cs="Arial"/>
                <w:b/>
                <w:sz w:val="18"/>
                <w:szCs w:val="28"/>
              </w:rPr>
              <w:t>:</w:t>
            </w:r>
          </w:p>
        </w:tc>
      </w:tr>
      <w:tr w:rsidR="006C3542" w14:paraId="1F232C8D" w14:textId="77777777" w:rsidTr="009B598B">
        <w:trPr>
          <w:trHeight w:val="216"/>
          <w:jc w:val="center"/>
        </w:trPr>
        <w:tc>
          <w:tcPr>
            <w:tcW w:w="4945" w:type="dxa"/>
            <w:gridSpan w:val="2"/>
            <w:vMerge/>
          </w:tcPr>
          <w:p w14:paraId="64EF6FF2" w14:textId="77777777" w:rsidR="006C3542" w:rsidRPr="006E0A08" w:rsidRDefault="006C3542" w:rsidP="000B6A5D">
            <w:pPr>
              <w:autoSpaceDE w:val="0"/>
              <w:autoSpaceDN w:val="0"/>
              <w:adjustRightInd w:val="0"/>
              <w:rPr>
                <w:rFonts w:ascii="BIMDCB+TimesNewRoman,Bold" w:hAnsi="BIMDCB+TimesNewRoman,Bold" w:cs="BIMDCB+TimesNewRoman,Bold"/>
                <w:color w:val="000000"/>
                <w:sz w:val="24"/>
                <w:szCs w:val="24"/>
              </w:rPr>
            </w:pPr>
          </w:p>
        </w:tc>
        <w:tc>
          <w:tcPr>
            <w:tcW w:w="5645" w:type="dxa"/>
            <w:vAlign w:val="center"/>
          </w:tcPr>
          <w:p w14:paraId="50A68402" w14:textId="77777777" w:rsidR="006C3542" w:rsidRPr="00BF692E" w:rsidRDefault="006C3542" w:rsidP="000B6A5D">
            <w:pPr>
              <w:pStyle w:val="NoSpacing"/>
              <w:rPr>
                <w:rFonts w:ascii="Arial" w:hAnsi="Arial" w:cs="Arial"/>
                <w:b/>
                <w:sz w:val="18"/>
                <w:szCs w:val="28"/>
              </w:rPr>
            </w:pPr>
            <w:r w:rsidRPr="00BF692E">
              <w:rPr>
                <w:rFonts w:ascii="Arial" w:hAnsi="Arial" w:cs="Arial"/>
                <w:b/>
                <w:sz w:val="18"/>
                <w:szCs w:val="28"/>
              </w:rPr>
              <w:t>Date of Receipt:</w:t>
            </w:r>
          </w:p>
        </w:tc>
      </w:tr>
      <w:tr w:rsidR="006C3542" w14:paraId="27AC3919" w14:textId="77777777" w:rsidTr="5577335E">
        <w:trPr>
          <w:trHeight w:val="20"/>
          <w:jc w:val="center"/>
        </w:trPr>
        <w:tc>
          <w:tcPr>
            <w:tcW w:w="10590" w:type="dxa"/>
            <w:gridSpan w:val="3"/>
            <w:shd w:val="clear" w:color="auto" w:fill="auto"/>
          </w:tcPr>
          <w:p w14:paraId="2370DF50" w14:textId="77777777" w:rsidR="006C3542" w:rsidRPr="00A75D4D" w:rsidRDefault="006C3542" w:rsidP="000B6A5D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3C33BB7B" w14:textId="77777777" w:rsidR="006C3542" w:rsidRPr="00A85959" w:rsidRDefault="006B5FE4" w:rsidP="000B6A5D">
            <w:pPr>
              <w:pStyle w:val="NoSpacing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4"/>
              </w:rPr>
              <w:t>(1)</w:t>
            </w:r>
            <w:r w:rsidR="006C3542" w:rsidRPr="0001305E">
              <w:rPr>
                <w:rFonts w:ascii="Arial" w:hAnsi="Arial" w:cs="Arial"/>
                <w:b/>
                <w:sz w:val="20"/>
                <w:szCs w:val="24"/>
              </w:rPr>
              <w:t xml:space="preserve"> APPLICANT’S INFORMATION</w:t>
            </w:r>
          </w:p>
        </w:tc>
      </w:tr>
      <w:tr w:rsidR="005630D8" w14:paraId="789F9579" w14:textId="77777777" w:rsidTr="5577335E">
        <w:trPr>
          <w:trHeight w:val="288"/>
          <w:jc w:val="center"/>
        </w:trPr>
        <w:tc>
          <w:tcPr>
            <w:tcW w:w="3530" w:type="dxa"/>
            <w:shd w:val="clear" w:color="auto" w:fill="auto"/>
            <w:vAlign w:val="center"/>
          </w:tcPr>
          <w:p w14:paraId="15173EA3" w14:textId="77777777" w:rsidR="005630D8" w:rsidRPr="004B53BA" w:rsidRDefault="005630D8" w:rsidP="00CF5F3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ull Name:</w:t>
            </w:r>
          </w:p>
        </w:tc>
        <w:tc>
          <w:tcPr>
            <w:tcW w:w="7060" w:type="dxa"/>
            <w:gridSpan w:val="2"/>
            <w:shd w:val="clear" w:color="auto" w:fill="auto"/>
            <w:vAlign w:val="center"/>
          </w:tcPr>
          <w:p w14:paraId="37CAC2CA" w14:textId="77777777" w:rsidR="005630D8" w:rsidRDefault="005630D8" w:rsidP="000B6A5D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5630D8" w14:paraId="32131794" w14:textId="77777777" w:rsidTr="5577335E">
        <w:trPr>
          <w:trHeight w:val="288"/>
          <w:jc w:val="center"/>
        </w:trPr>
        <w:tc>
          <w:tcPr>
            <w:tcW w:w="3530" w:type="dxa"/>
            <w:shd w:val="clear" w:color="auto" w:fill="auto"/>
            <w:vAlign w:val="center"/>
          </w:tcPr>
          <w:p w14:paraId="1D3637D9" w14:textId="77777777" w:rsidR="005630D8" w:rsidRPr="004B53BA" w:rsidRDefault="005630D8" w:rsidP="00CF5F3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4B53BA">
              <w:rPr>
                <w:rFonts w:ascii="Arial" w:hAnsi="Arial" w:cs="Arial"/>
                <w:b/>
                <w:sz w:val="18"/>
                <w:szCs w:val="18"/>
              </w:rPr>
              <w:t>Department/Office/College:</w:t>
            </w:r>
          </w:p>
        </w:tc>
        <w:tc>
          <w:tcPr>
            <w:tcW w:w="7060" w:type="dxa"/>
            <w:gridSpan w:val="2"/>
            <w:shd w:val="clear" w:color="auto" w:fill="auto"/>
            <w:vAlign w:val="center"/>
          </w:tcPr>
          <w:p w14:paraId="44094118" w14:textId="77777777" w:rsidR="005630D8" w:rsidRDefault="005630D8" w:rsidP="000B6A5D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5630D8" w14:paraId="074B0DBE" w14:textId="77777777" w:rsidTr="5577335E">
        <w:trPr>
          <w:trHeight w:val="288"/>
          <w:jc w:val="center"/>
        </w:trPr>
        <w:tc>
          <w:tcPr>
            <w:tcW w:w="3530" w:type="dxa"/>
            <w:shd w:val="clear" w:color="auto" w:fill="auto"/>
            <w:vAlign w:val="center"/>
          </w:tcPr>
          <w:p w14:paraId="13C08FEE" w14:textId="77777777" w:rsidR="005630D8" w:rsidRPr="004B53BA" w:rsidRDefault="005630D8" w:rsidP="00CF5F3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4B53BA">
              <w:rPr>
                <w:rFonts w:ascii="Arial" w:hAnsi="Arial" w:cs="Arial"/>
                <w:b/>
                <w:sz w:val="18"/>
                <w:szCs w:val="18"/>
              </w:rPr>
              <w:t>Contact Number:</w:t>
            </w:r>
          </w:p>
        </w:tc>
        <w:tc>
          <w:tcPr>
            <w:tcW w:w="7060" w:type="dxa"/>
            <w:gridSpan w:val="2"/>
            <w:shd w:val="clear" w:color="auto" w:fill="auto"/>
            <w:vAlign w:val="center"/>
          </w:tcPr>
          <w:p w14:paraId="5D5E5761" w14:textId="77777777" w:rsidR="005630D8" w:rsidRDefault="005630D8" w:rsidP="000B6A5D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5630D8" w14:paraId="1CED4C5F" w14:textId="77777777" w:rsidTr="5577335E">
        <w:trPr>
          <w:trHeight w:val="288"/>
          <w:jc w:val="center"/>
        </w:trPr>
        <w:tc>
          <w:tcPr>
            <w:tcW w:w="3530" w:type="dxa"/>
            <w:shd w:val="clear" w:color="auto" w:fill="auto"/>
            <w:vAlign w:val="center"/>
          </w:tcPr>
          <w:p w14:paraId="655ADBE8" w14:textId="77777777" w:rsidR="005630D8" w:rsidRPr="004B53BA" w:rsidRDefault="005630D8" w:rsidP="00CF5F3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4B53BA">
              <w:rPr>
                <w:rFonts w:ascii="Arial" w:hAnsi="Arial" w:cs="Arial"/>
                <w:b/>
                <w:sz w:val="18"/>
                <w:szCs w:val="18"/>
              </w:rPr>
              <w:t>E-mail Address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7060" w:type="dxa"/>
            <w:gridSpan w:val="2"/>
            <w:shd w:val="clear" w:color="auto" w:fill="auto"/>
            <w:vAlign w:val="center"/>
          </w:tcPr>
          <w:p w14:paraId="69B341B9" w14:textId="77777777" w:rsidR="005630D8" w:rsidRDefault="005630D8" w:rsidP="000B6A5D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6E0906" w14:paraId="0137AD58" w14:textId="77777777" w:rsidTr="5577335E">
        <w:trPr>
          <w:trHeight w:val="288"/>
          <w:jc w:val="center"/>
        </w:trPr>
        <w:tc>
          <w:tcPr>
            <w:tcW w:w="3530" w:type="dxa"/>
            <w:shd w:val="clear" w:color="auto" w:fill="auto"/>
            <w:vAlign w:val="center"/>
          </w:tcPr>
          <w:p w14:paraId="2D244558" w14:textId="78CDE308" w:rsidR="006E0906" w:rsidRPr="004B53BA" w:rsidRDefault="006E0906" w:rsidP="00CF5F3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 of Co-author(s), if applicable</w:t>
            </w:r>
          </w:p>
        </w:tc>
        <w:tc>
          <w:tcPr>
            <w:tcW w:w="7060" w:type="dxa"/>
            <w:gridSpan w:val="2"/>
            <w:shd w:val="clear" w:color="auto" w:fill="auto"/>
            <w:vAlign w:val="center"/>
          </w:tcPr>
          <w:p w14:paraId="638505AD" w14:textId="77777777" w:rsidR="006E0906" w:rsidRDefault="006E0906" w:rsidP="000B6A5D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6C3542" w14:paraId="206CC252" w14:textId="77777777" w:rsidTr="5577335E">
        <w:trPr>
          <w:trHeight w:val="20"/>
          <w:jc w:val="center"/>
        </w:trPr>
        <w:tc>
          <w:tcPr>
            <w:tcW w:w="10590" w:type="dxa"/>
            <w:gridSpan w:val="3"/>
            <w:shd w:val="clear" w:color="auto" w:fill="auto"/>
          </w:tcPr>
          <w:p w14:paraId="4D3D0005" w14:textId="77777777" w:rsidR="006C3542" w:rsidRPr="00A85959" w:rsidRDefault="006C3542" w:rsidP="000B6A5D">
            <w:pPr>
              <w:rPr>
                <w:rFonts w:ascii="Arial" w:hAnsi="Arial" w:cs="Arial"/>
                <w:b/>
                <w:sz w:val="2"/>
              </w:rPr>
            </w:pPr>
          </w:p>
          <w:p w14:paraId="38369130" w14:textId="3BB3FE99" w:rsidR="006C3542" w:rsidRPr="00A85959" w:rsidRDefault="006B5FE4" w:rsidP="000B6A5D">
            <w:pPr>
              <w:rPr>
                <w:rFonts w:ascii="Arial" w:hAnsi="Arial" w:cs="Arial"/>
                <w:b/>
              </w:rPr>
            </w:pPr>
            <w:r w:rsidRPr="006F2688">
              <w:rPr>
                <w:rFonts w:ascii="Arial" w:hAnsi="Arial" w:cs="Arial"/>
                <w:b/>
                <w:sz w:val="20"/>
              </w:rPr>
              <w:t>(</w:t>
            </w:r>
            <w:r w:rsidR="006E0906" w:rsidRPr="006F2688">
              <w:rPr>
                <w:rFonts w:ascii="Arial" w:hAnsi="Arial" w:cs="Arial"/>
                <w:b/>
                <w:sz w:val="20"/>
              </w:rPr>
              <w:t>2</w:t>
            </w:r>
            <w:r w:rsidRPr="006F2688">
              <w:rPr>
                <w:rFonts w:ascii="Arial" w:hAnsi="Arial" w:cs="Arial"/>
                <w:b/>
                <w:sz w:val="20"/>
              </w:rPr>
              <w:t>)</w:t>
            </w:r>
            <w:r w:rsidR="006C3542" w:rsidRPr="006F2688">
              <w:rPr>
                <w:rFonts w:ascii="Arial" w:hAnsi="Arial" w:cs="Arial"/>
                <w:b/>
                <w:sz w:val="20"/>
              </w:rPr>
              <w:t xml:space="preserve"> DETAILS OF </w:t>
            </w:r>
            <w:r w:rsidR="006E0906" w:rsidRPr="006F2688">
              <w:rPr>
                <w:rFonts w:ascii="Arial" w:hAnsi="Arial" w:cs="Arial"/>
                <w:b/>
                <w:sz w:val="20"/>
              </w:rPr>
              <w:t>CITATION</w:t>
            </w:r>
          </w:p>
        </w:tc>
      </w:tr>
      <w:tr w:rsidR="006C3542" w14:paraId="40E3A425" w14:textId="77777777" w:rsidTr="5577335E">
        <w:trPr>
          <w:trHeight w:val="3500"/>
          <w:jc w:val="center"/>
        </w:trPr>
        <w:tc>
          <w:tcPr>
            <w:tcW w:w="10590" w:type="dxa"/>
            <w:gridSpan w:val="3"/>
          </w:tcPr>
          <w:p w14:paraId="5EDC061A" w14:textId="0A0B510D" w:rsidR="005630D8" w:rsidRPr="006E0906" w:rsidRDefault="005630D8" w:rsidP="006E0906">
            <w:pPr>
              <w:rPr>
                <w:rFonts w:ascii="Arial" w:hAnsi="Arial" w:cs="Arial"/>
                <w:b/>
                <w:sz w:val="20"/>
              </w:rPr>
            </w:pP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917"/>
              <w:gridCol w:w="7447"/>
            </w:tblGrid>
            <w:tr w:rsidR="000B065B" w14:paraId="3D91D8F9" w14:textId="77777777" w:rsidTr="00452739">
              <w:trPr>
                <w:trHeight w:val="576"/>
                <w:jc w:val="center"/>
              </w:trPr>
              <w:tc>
                <w:tcPr>
                  <w:tcW w:w="2920" w:type="dxa"/>
                  <w:vAlign w:val="center"/>
                </w:tcPr>
                <w:p w14:paraId="39E30B1C" w14:textId="77777777" w:rsidR="000B065B" w:rsidRPr="005630D8" w:rsidRDefault="000B065B" w:rsidP="000B065B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 w:rsidRPr="005630D8">
                    <w:rPr>
                      <w:rFonts w:ascii="Arial" w:hAnsi="Arial" w:cs="Arial"/>
                      <w:sz w:val="20"/>
                    </w:rPr>
                    <w:t xml:space="preserve">Title of </w:t>
                  </w:r>
                  <w:r>
                    <w:rPr>
                      <w:rFonts w:ascii="Arial" w:hAnsi="Arial" w:cs="Arial"/>
                      <w:sz w:val="20"/>
                    </w:rPr>
                    <w:t>Research</w:t>
                  </w:r>
                </w:p>
              </w:tc>
              <w:tc>
                <w:tcPr>
                  <w:tcW w:w="7474" w:type="dxa"/>
                </w:tcPr>
                <w:p w14:paraId="562DFEB9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6D2F88A1" w14:textId="77777777" w:rsidTr="00452739">
              <w:trPr>
                <w:trHeight w:val="432"/>
                <w:jc w:val="center"/>
              </w:trPr>
              <w:tc>
                <w:tcPr>
                  <w:tcW w:w="2920" w:type="dxa"/>
                  <w:vAlign w:val="center"/>
                </w:tcPr>
                <w:p w14:paraId="1F3D932A" w14:textId="77777777" w:rsidR="000B065B" w:rsidRPr="005630D8" w:rsidRDefault="000B065B" w:rsidP="000B065B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Title of the Citing Article/Book</w:t>
                  </w:r>
                </w:p>
              </w:tc>
              <w:tc>
                <w:tcPr>
                  <w:tcW w:w="7474" w:type="dxa"/>
                </w:tcPr>
                <w:p w14:paraId="18436968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0797FA02" w14:textId="77777777" w:rsidTr="00452739">
              <w:trPr>
                <w:trHeight w:val="432"/>
                <w:jc w:val="center"/>
              </w:trPr>
              <w:tc>
                <w:tcPr>
                  <w:tcW w:w="2920" w:type="dxa"/>
                  <w:vAlign w:val="center"/>
                </w:tcPr>
                <w:p w14:paraId="53997E20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Author/s of the Article/Book</w:t>
                  </w:r>
                </w:p>
              </w:tc>
              <w:tc>
                <w:tcPr>
                  <w:tcW w:w="7474" w:type="dxa"/>
                </w:tcPr>
                <w:p w14:paraId="4288725C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091E51CD" w14:textId="77777777" w:rsidTr="00452739">
              <w:trPr>
                <w:trHeight w:val="432"/>
                <w:jc w:val="center"/>
              </w:trPr>
              <w:tc>
                <w:tcPr>
                  <w:tcW w:w="2920" w:type="dxa"/>
                  <w:vAlign w:val="center"/>
                </w:tcPr>
                <w:p w14:paraId="6C5ED63F" w14:textId="77777777" w:rsidR="000B065B" w:rsidRPr="005630D8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Citing Journal/Book</w:t>
                  </w:r>
                </w:p>
              </w:tc>
              <w:tc>
                <w:tcPr>
                  <w:tcW w:w="7474" w:type="dxa"/>
                </w:tcPr>
                <w:p w14:paraId="0D4E1F95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2C6CDC2B" w14:textId="77777777" w:rsidTr="00452739">
              <w:trPr>
                <w:trHeight w:val="288"/>
                <w:jc w:val="center"/>
              </w:trPr>
              <w:tc>
                <w:tcPr>
                  <w:tcW w:w="2920" w:type="dxa"/>
                  <w:vAlign w:val="center"/>
                </w:tcPr>
                <w:p w14:paraId="6B34E190" w14:textId="77777777" w:rsidR="000B065B" w:rsidRPr="005630D8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 w:rsidRPr="005630D8">
                    <w:rPr>
                      <w:rFonts w:ascii="Arial" w:hAnsi="Arial" w:cs="Arial"/>
                      <w:sz w:val="20"/>
                    </w:rPr>
                    <w:t>ISSN/Volume/Number</w:t>
                  </w:r>
                </w:p>
              </w:tc>
              <w:tc>
                <w:tcPr>
                  <w:tcW w:w="7474" w:type="dxa"/>
                </w:tcPr>
                <w:p w14:paraId="66BE4513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1E01A06A" w14:textId="77777777" w:rsidTr="00452739">
              <w:trPr>
                <w:trHeight w:val="288"/>
                <w:jc w:val="center"/>
              </w:trPr>
              <w:tc>
                <w:tcPr>
                  <w:tcW w:w="2920" w:type="dxa"/>
                  <w:vAlign w:val="center"/>
                </w:tcPr>
                <w:p w14:paraId="67473788" w14:textId="77777777" w:rsidR="000B065B" w:rsidRPr="005630D8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 w:rsidRPr="005630D8">
                    <w:rPr>
                      <w:rFonts w:ascii="Arial" w:hAnsi="Arial" w:cs="Arial"/>
                      <w:sz w:val="20"/>
                    </w:rPr>
                    <w:t>Date of Publication</w:t>
                  </w:r>
                </w:p>
              </w:tc>
              <w:tc>
                <w:tcPr>
                  <w:tcW w:w="7474" w:type="dxa"/>
                </w:tcPr>
                <w:p w14:paraId="322A5B69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379F3827" w14:textId="77777777" w:rsidTr="00452739">
              <w:trPr>
                <w:trHeight w:val="288"/>
                <w:jc w:val="center"/>
              </w:trPr>
              <w:tc>
                <w:tcPr>
                  <w:tcW w:w="2920" w:type="dxa"/>
                  <w:vAlign w:val="center"/>
                </w:tcPr>
                <w:p w14:paraId="3F73D11C" w14:textId="77777777" w:rsidR="000B065B" w:rsidRPr="005630D8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 w:rsidRPr="005630D8">
                    <w:rPr>
                      <w:rFonts w:ascii="Arial" w:hAnsi="Arial" w:cs="Arial"/>
                      <w:sz w:val="20"/>
                    </w:rPr>
                    <w:t>Editor</w:t>
                  </w:r>
                </w:p>
              </w:tc>
              <w:tc>
                <w:tcPr>
                  <w:tcW w:w="7474" w:type="dxa"/>
                </w:tcPr>
                <w:p w14:paraId="5929E767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452739" w14:paraId="23031B83" w14:textId="77777777" w:rsidTr="00452739">
              <w:trPr>
                <w:trHeight w:val="288"/>
                <w:jc w:val="center"/>
              </w:trPr>
              <w:tc>
                <w:tcPr>
                  <w:tcW w:w="2920" w:type="dxa"/>
                  <w:vAlign w:val="center"/>
                </w:tcPr>
                <w:p w14:paraId="723A12EC" w14:textId="7C09B3BD" w:rsidR="00452739" w:rsidRPr="005630D8" w:rsidRDefault="00006680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Indexing</w:t>
                  </w:r>
                </w:p>
              </w:tc>
              <w:tc>
                <w:tcPr>
                  <w:tcW w:w="7474" w:type="dxa"/>
                </w:tcPr>
                <w:p w14:paraId="38F4D102" w14:textId="77777777" w:rsidR="00452739" w:rsidRDefault="00452739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01FF7978" w14:textId="77777777" w:rsidR="005630D8" w:rsidRPr="005630D8" w:rsidRDefault="005630D8" w:rsidP="006E0906">
            <w:pPr>
              <w:rPr>
                <w:rFonts w:ascii="Arial" w:hAnsi="Arial" w:cs="Arial"/>
                <w:sz w:val="18"/>
              </w:rPr>
            </w:pPr>
          </w:p>
        </w:tc>
      </w:tr>
      <w:tr w:rsidR="00722EE9" w14:paraId="2E38068A" w14:textId="77777777" w:rsidTr="5577335E">
        <w:trPr>
          <w:trHeight w:val="179"/>
          <w:jc w:val="center"/>
        </w:trPr>
        <w:tc>
          <w:tcPr>
            <w:tcW w:w="10590" w:type="dxa"/>
            <w:gridSpan w:val="3"/>
          </w:tcPr>
          <w:p w14:paraId="5DC33796" w14:textId="7648C9B4" w:rsidR="00722EE9" w:rsidRPr="00722EE9" w:rsidRDefault="0051591F" w:rsidP="5577335E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AE02E64" wp14:editId="724C1145">
                      <wp:simplePos x="0" y="0"/>
                      <wp:positionH relativeFrom="column">
                        <wp:posOffset>-60527</wp:posOffset>
                      </wp:positionH>
                      <wp:positionV relativeFrom="paragraph">
                        <wp:posOffset>153356</wp:posOffset>
                      </wp:positionV>
                      <wp:extent cx="6697226" cy="0"/>
                      <wp:effectExtent l="0" t="0" r="0" b="0"/>
                      <wp:wrapNone/>
                      <wp:docPr id="1103134245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97226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E62E41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75pt,12.1pt" to="522.6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" strokecolor="black [3040]" strokeweight=".5pt"/>
                  </w:pict>
                </mc:Fallback>
              </mc:AlternateContent>
            </w:r>
            <w:r w:rsidR="00722EE9" w:rsidRPr="5577335E">
              <w:rPr>
                <w:rFonts w:ascii="Arial" w:hAnsi="Arial" w:cs="Arial"/>
                <w:b/>
                <w:bCs/>
                <w:sz w:val="20"/>
                <w:szCs w:val="20"/>
              </w:rPr>
              <w:t>(3) ATTACHMEN</w:t>
            </w:r>
            <w:r w:rsidR="00A11341" w:rsidRPr="5577335E">
              <w:rPr>
                <w:rFonts w:ascii="Arial" w:hAnsi="Arial" w:cs="Arial"/>
                <w:b/>
                <w:bCs/>
                <w:sz w:val="20"/>
                <w:szCs w:val="20"/>
              </w:rPr>
              <w:t>TS</w:t>
            </w:r>
            <w:r w:rsidR="29374BED" w:rsidRPr="5577335E">
              <w:rPr>
                <w:rFonts w:ascii="Arial" w:eastAsia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 (This form, along with the attachments, must be submitted in three (3) copies)</w:t>
            </w:r>
          </w:p>
          <w:p w14:paraId="1DDE4936" w14:textId="7C2D70AE" w:rsidR="007C261E" w:rsidRDefault="00722EE9" w:rsidP="00722EE9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4"/>
              </w:rPr>
              <w:t xml:space="preserve">                       </w:t>
            </w:r>
            <w:r w:rsidRPr="003E2EAC">
              <w:rPr>
                <w:rFonts w:ascii="Symbol" w:eastAsia="Symbol" w:hAnsi="Symbol" w:cs="Symbol"/>
                <w:sz w:val="24"/>
              </w:rPr>
              <w:t> </w:t>
            </w:r>
            <w:r w:rsidRPr="003E2EAC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Copy of the Citing Article</w:t>
            </w:r>
            <w:r w:rsidR="00784E87">
              <w:rPr>
                <w:rFonts w:ascii="Arial" w:hAnsi="Arial" w:cs="Arial"/>
                <w:sz w:val="20"/>
              </w:rPr>
              <w:t xml:space="preserve"> / Book</w:t>
            </w:r>
          </w:p>
          <w:p w14:paraId="3E0E65B4" w14:textId="6138FE78" w:rsidR="00722EE9" w:rsidRDefault="00722EE9" w:rsidP="00722EE9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3E2EAC">
              <w:rPr>
                <w:rFonts w:ascii="Arial" w:hAnsi="Arial" w:cs="Arial"/>
                <w:sz w:val="20"/>
              </w:rPr>
              <w:t xml:space="preserve"> </w:t>
            </w:r>
            <w:r w:rsidR="007C261E">
              <w:rPr>
                <w:rFonts w:ascii="Arial" w:hAnsi="Arial" w:cs="Arial"/>
                <w:sz w:val="20"/>
              </w:rPr>
              <w:t xml:space="preserve">                               </w:t>
            </w:r>
            <w:r w:rsidR="007C261E" w:rsidRPr="003E2EAC">
              <w:rPr>
                <w:rFonts w:ascii="Symbol" w:eastAsia="Symbol" w:hAnsi="Symbol" w:cs="Symbol"/>
                <w:sz w:val="24"/>
              </w:rPr>
              <w:t> </w:t>
            </w:r>
            <w:r w:rsidR="007C261E" w:rsidRPr="003E2EAC">
              <w:rPr>
                <w:rFonts w:ascii="Arial" w:hAnsi="Arial" w:cs="Arial"/>
                <w:sz w:val="20"/>
              </w:rPr>
              <w:t xml:space="preserve"> </w:t>
            </w:r>
            <w:r w:rsidR="00E6579F">
              <w:rPr>
                <w:rFonts w:ascii="Arial" w:hAnsi="Arial" w:cs="Arial"/>
                <w:sz w:val="20"/>
              </w:rPr>
              <w:t>O</w:t>
            </w:r>
            <w:r w:rsidR="007C261E">
              <w:rPr>
                <w:rFonts w:ascii="Arial" w:hAnsi="Arial" w:cs="Arial"/>
                <w:sz w:val="20"/>
              </w:rPr>
              <w:t>ther proof of citation</w:t>
            </w:r>
            <w:r w:rsidR="00E6579F">
              <w:rPr>
                <w:rFonts w:ascii="Arial" w:hAnsi="Arial" w:cs="Arial"/>
                <w:sz w:val="20"/>
              </w:rPr>
              <w:t xml:space="preserve"> (if </w:t>
            </w:r>
            <w:r w:rsidR="006254FA">
              <w:rPr>
                <w:rFonts w:ascii="Arial" w:hAnsi="Arial" w:cs="Arial"/>
                <w:sz w:val="20"/>
              </w:rPr>
              <w:t xml:space="preserve">full </w:t>
            </w:r>
            <w:r w:rsidR="00E6579F">
              <w:rPr>
                <w:rFonts w:ascii="Arial" w:hAnsi="Arial" w:cs="Arial"/>
                <w:sz w:val="20"/>
              </w:rPr>
              <w:t>copy of citing article is not available)</w:t>
            </w:r>
          </w:p>
          <w:p w14:paraId="02FA2449" w14:textId="638D1956" w:rsidR="00722EE9" w:rsidRDefault="00722EE9" w:rsidP="00722EE9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3E2EAC">
              <w:rPr>
                <w:rFonts w:ascii="Arial" w:hAnsi="Arial" w:cs="Arial"/>
                <w:sz w:val="20"/>
              </w:rPr>
              <w:t xml:space="preserve">        </w:t>
            </w:r>
            <w:r>
              <w:rPr>
                <w:rFonts w:ascii="Arial" w:hAnsi="Arial" w:cs="Arial"/>
                <w:sz w:val="20"/>
              </w:rPr>
              <w:t xml:space="preserve">                  </w:t>
            </w:r>
            <w:r w:rsidRPr="003E2EAC">
              <w:rPr>
                <w:rFonts w:ascii="Arial" w:hAnsi="Arial" w:cs="Arial"/>
                <w:sz w:val="20"/>
              </w:rPr>
              <w:t xml:space="preserve">  </w:t>
            </w:r>
            <w:r w:rsidRPr="003E2EAC">
              <w:rPr>
                <w:rFonts w:ascii="Symbol" w:eastAsia="Symbol" w:hAnsi="Symbol" w:cs="Symbol"/>
                <w:sz w:val="24"/>
              </w:rPr>
              <w:t> </w:t>
            </w:r>
            <w:r w:rsidRPr="003E2EAC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Proof of </w:t>
            </w:r>
            <w:r w:rsidR="00784E87">
              <w:rPr>
                <w:rFonts w:ascii="Arial" w:hAnsi="Arial" w:cs="Arial"/>
                <w:sz w:val="20"/>
              </w:rPr>
              <w:t>Journal Indexing of the Citing Article</w:t>
            </w:r>
          </w:p>
          <w:p w14:paraId="19020BE2" w14:textId="05B39DF2" w:rsidR="00784E87" w:rsidRPr="009E368F" w:rsidRDefault="00784E87" w:rsidP="00784E87">
            <w:pPr>
              <w:rPr>
                <w:rFonts w:ascii="Arial" w:hAnsi="Arial" w:cs="Arial"/>
                <w:sz w:val="20"/>
              </w:rPr>
            </w:pPr>
            <w:r w:rsidRPr="003E2EAC">
              <w:rPr>
                <w:rFonts w:ascii="Arial" w:hAnsi="Arial" w:cs="Arial"/>
                <w:sz w:val="20"/>
              </w:rPr>
              <w:t xml:space="preserve">        </w:t>
            </w:r>
            <w:r>
              <w:rPr>
                <w:rFonts w:ascii="Arial" w:hAnsi="Arial" w:cs="Arial"/>
                <w:sz w:val="20"/>
              </w:rPr>
              <w:t xml:space="preserve">                  </w:t>
            </w:r>
            <w:r w:rsidRPr="003E2EAC">
              <w:rPr>
                <w:rFonts w:ascii="Arial" w:hAnsi="Arial" w:cs="Arial"/>
                <w:sz w:val="20"/>
              </w:rPr>
              <w:t xml:space="preserve">  </w:t>
            </w:r>
            <w:r w:rsidRPr="003E2EAC">
              <w:rPr>
                <w:rFonts w:ascii="Symbol" w:eastAsia="Symbol" w:hAnsi="Symbol" w:cs="Symbol"/>
                <w:sz w:val="24"/>
              </w:rPr>
              <w:t> </w:t>
            </w:r>
            <w:r w:rsidRPr="003E2EAC">
              <w:rPr>
                <w:rFonts w:ascii="Arial" w:hAnsi="Arial" w:cs="Arial"/>
                <w:sz w:val="20"/>
              </w:rPr>
              <w:t xml:space="preserve"> </w:t>
            </w:r>
            <w:r w:rsidR="009E368F" w:rsidRPr="009E368F">
              <w:rPr>
                <w:rFonts w:ascii="Arial" w:hAnsi="Arial" w:cs="Arial"/>
                <w:sz w:val="20"/>
              </w:rPr>
              <w:t>TSU-ORD-SF-49 Authors’ Declaration Consent Form (if multiple authors only)</w:t>
            </w:r>
          </w:p>
          <w:p w14:paraId="1BFC0427" w14:textId="63736A55" w:rsidR="00722EE9" w:rsidRPr="005630D8" w:rsidRDefault="00722EE9" w:rsidP="000B6A5D">
            <w:pPr>
              <w:rPr>
                <w:rFonts w:ascii="Arial" w:hAnsi="Arial" w:cs="Arial"/>
                <w:b/>
                <w:sz w:val="14"/>
              </w:rPr>
            </w:pPr>
          </w:p>
        </w:tc>
      </w:tr>
      <w:tr w:rsidR="006D60AE" w14:paraId="0A6629E7" w14:textId="77777777" w:rsidTr="5577335E">
        <w:trPr>
          <w:trHeight w:val="144"/>
          <w:jc w:val="center"/>
        </w:trPr>
        <w:tc>
          <w:tcPr>
            <w:tcW w:w="10590" w:type="dxa"/>
            <w:gridSpan w:val="3"/>
            <w:shd w:val="clear" w:color="auto" w:fill="auto"/>
            <w:vAlign w:val="center"/>
          </w:tcPr>
          <w:p w14:paraId="781CF815" w14:textId="087A3248" w:rsidR="006D60AE" w:rsidRPr="00C74B06" w:rsidRDefault="005630D8" w:rsidP="000B6A5D">
            <w:pPr>
              <w:pStyle w:val="ListParagraph"/>
              <w:ind w:left="1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722EE9">
              <w:rPr>
                <w:rFonts w:ascii="Arial" w:hAnsi="Arial" w:cs="Arial"/>
                <w:b/>
                <w:sz w:val="20"/>
              </w:rPr>
              <w:t>4</w:t>
            </w:r>
            <w:r>
              <w:rPr>
                <w:rFonts w:ascii="Arial" w:hAnsi="Arial" w:cs="Arial"/>
                <w:b/>
                <w:sz w:val="20"/>
              </w:rPr>
              <w:t>)</w:t>
            </w:r>
            <w:r w:rsidR="006D60AE" w:rsidRPr="0001305E">
              <w:rPr>
                <w:rFonts w:ascii="Arial" w:hAnsi="Arial" w:cs="Arial"/>
                <w:b/>
                <w:sz w:val="20"/>
              </w:rPr>
              <w:t xml:space="preserve"> CERTIFICATION</w:t>
            </w:r>
            <w:r w:rsidR="00BB05FF">
              <w:rPr>
                <w:rFonts w:ascii="Arial" w:hAnsi="Arial" w:cs="Arial"/>
                <w:b/>
                <w:sz w:val="20"/>
              </w:rPr>
              <w:t xml:space="preserve"> AND </w:t>
            </w:r>
            <w:r w:rsidR="0037173B">
              <w:rPr>
                <w:rFonts w:ascii="Arial" w:hAnsi="Arial" w:cs="Arial"/>
                <w:b/>
                <w:sz w:val="20"/>
              </w:rPr>
              <w:t>PRIVACY STATEMENT</w:t>
            </w:r>
          </w:p>
        </w:tc>
      </w:tr>
      <w:tr w:rsidR="006D60AE" w14:paraId="028BBBF2" w14:textId="77777777" w:rsidTr="5577335E">
        <w:trPr>
          <w:trHeight w:val="287"/>
          <w:jc w:val="center"/>
        </w:trPr>
        <w:tc>
          <w:tcPr>
            <w:tcW w:w="10590" w:type="dxa"/>
            <w:gridSpan w:val="3"/>
          </w:tcPr>
          <w:p w14:paraId="172B799C" w14:textId="7511610D" w:rsidR="00943E6E" w:rsidRDefault="00943E6E" w:rsidP="00943E6E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C74B06">
              <w:rPr>
                <w:rFonts w:ascii="Arial" w:hAnsi="Arial" w:cs="Arial"/>
                <w:i/>
                <w:sz w:val="20"/>
                <w:szCs w:val="20"/>
              </w:rPr>
              <w:t xml:space="preserve">I hereby certify that the information given </w:t>
            </w:r>
            <w:proofErr w:type="gramStart"/>
            <w:r w:rsidRPr="00C74B06">
              <w:rPr>
                <w:rFonts w:ascii="Arial" w:hAnsi="Arial" w:cs="Arial"/>
                <w:i/>
                <w:sz w:val="20"/>
                <w:szCs w:val="20"/>
              </w:rPr>
              <w:t>are</w:t>
            </w:r>
            <w:proofErr w:type="gramEnd"/>
            <w:r w:rsidRPr="00C74B06">
              <w:rPr>
                <w:rFonts w:ascii="Arial" w:hAnsi="Arial" w:cs="Arial"/>
                <w:i/>
                <w:sz w:val="20"/>
                <w:szCs w:val="20"/>
              </w:rPr>
              <w:t xml:space="preserve"> true and correct.</w:t>
            </w:r>
          </w:p>
          <w:p w14:paraId="79E505FF" w14:textId="77777777" w:rsidR="00943E6E" w:rsidRDefault="00943E6E" w:rsidP="00943E6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B98369B" w14:textId="14447641" w:rsidR="00943E6E" w:rsidRDefault="007C261E" w:rsidP="00943E6E">
            <w:pPr>
              <w:jc w:val="both"/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</w:pP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The undersigned is fully aware that </w:t>
            </w:r>
            <w:r w:rsidR="00FD7325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the </w:t>
            </w: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>TSU- Office</w:t>
            </w:r>
            <w:r w:rsidR="006A5B00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 of University Research Development</w:t>
            </w: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 may share and use information such as names, e-mail addresses, contact number, academic and employment information, and/or research data, for the purpose of fulfilling research undertakings including and limited to for connecting with me, processing of the form and its purpose. </w:t>
            </w: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PH" w:eastAsia="en-PH"/>
              </w:rPr>
              <w:t xml:space="preserve">I also understand that when this official form, containing my personal information, is no longer needed for its purpose, proper disposal procedures based on university policies shall be done. </w:t>
            </w: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>I hereby allow TSU to collect, process, use and share my personal data contained hereof in the pursuit of its legitimate academic, research and extension purposes and/or interests as an educational institution.</w:t>
            </w:r>
          </w:p>
          <w:p w14:paraId="03050891" w14:textId="77777777" w:rsidR="007C261E" w:rsidRPr="00C74B06" w:rsidRDefault="007C261E" w:rsidP="00943E6E">
            <w:pPr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31853311" w14:textId="77777777" w:rsidR="006D60AE" w:rsidRPr="00283916" w:rsidRDefault="006D60AE" w:rsidP="000B6A5D">
            <w:pPr>
              <w:rPr>
                <w:rFonts w:ascii="Arial" w:hAnsi="Arial" w:cs="Arial"/>
                <w:i/>
                <w:sz w:val="8"/>
              </w:rPr>
            </w:pPr>
          </w:p>
          <w:p w14:paraId="5E04ECB7" w14:textId="77777777" w:rsidR="006D60AE" w:rsidRPr="00452739" w:rsidRDefault="00452739" w:rsidP="000B6A5D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  <w:sz w:val="12"/>
              </w:rPr>
              <w:t xml:space="preserve">                                      ___________________________________________________________________________                 </w:t>
            </w:r>
            <w:r w:rsidRPr="001957CC">
              <w:rPr>
                <w:rFonts w:ascii="Arial" w:hAnsi="Arial" w:cs="Arial"/>
              </w:rPr>
              <w:t>_______</w:t>
            </w:r>
            <w:r w:rsidRPr="001957CC">
              <w:rPr>
                <w:rFonts w:ascii="Arial" w:hAnsi="Arial" w:cs="Arial"/>
                <w:i/>
              </w:rPr>
              <w:t>_____</w:t>
            </w:r>
          </w:p>
          <w:p w14:paraId="7DFA04A4" w14:textId="77777777" w:rsidR="006D60AE" w:rsidRPr="0001305E" w:rsidRDefault="006D60AE" w:rsidP="000B6A5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</w:rPr>
              <w:t xml:space="preserve">                          </w:t>
            </w:r>
            <w:r w:rsidRPr="00FE6709">
              <w:rPr>
                <w:rFonts w:ascii="Arial" w:hAnsi="Arial" w:cs="Arial"/>
                <w:sz w:val="20"/>
                <w:szCs w:val="20"/>
              </w:rPr>
              <w:t>Signature over Printed Name o</w:t>
            </w:r>
            <w:r w:rsidR="005630D8">
              <w:rPr>
                <w:rFonts w:ascii="Arial" w:hAnsi="Arial" w:cs="Arial"/>
                <w:sz w:val="20"/>
                <w:szCs w:val="20"/>
              </w:rPr>
              <w:t xml:space="preserve">f the Applicant              </w:t>
            </w:r>
            <w:r w:rsidRPr="00FE6709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FE6709"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7B90F173" w14:textId="77777777" w:rsidR="006D60AE" w:rsidRPr="0001305E" w:rsidRDefault="006D60AE" w:rsidP="000B6A5D">
            <w:pPr>
              <w:rPr>
                <w:rFonts w:ascii="Arial" w:hAnsi="Arial" w:cs="Arial"/>
                <w:i/>
                <w:sz w:val="10"/>
                <w:szCs w:val="10"/>
              </w:rPr>
            </w:pPr>
            <w:r>
              <w:rPr>
                <w:rFonts w:ascii="Arial" w:hAnsi="Arial" w:cs="Arial"/>
                <w:i/>
              </w:rPr>
              <w:t xml:space="preserve">                        </w:t>
            </w:r>
          </w:p>
        </w:tc>
      </w:tr>
      <w:tr w:rsidR="00EF005C" w14:paraId="1013EAFF" w14:textId="77777777" w:rsidTr="5577335E">
        <w:trPr>
          <w:trHeight w:val="144"/>
          <w:jc w:val="center"/>
        </w:trPr>
        <w:tc>
          <w:tcPr>
            <w:tcW w:w="10590" w:type="dxa"/>
            <w:gridSpan w:val="3"/>
            <w:shd w:val="clear" w:color="auto" w:fill="auto"/>
            <w:vAlign w:val="center"/>
          </w:tcPr>
          <w:p w14:paraId="5F95C784" w14:textId="524D7F19" w:rsidR="00EF005C" w:rsidRPr="00C74B06" w:rsidRDefault="00EF005C" w:rsidP="001561FE">
            <w:pPr>
              <w:pStyle w:val="ListParagraph"/>
              <w:ind w:left="1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8F5FE8">
              <w:rPr>
                <w:rFonts w:ascii="Arial" w:hAnsi="Arial" w:cs="Arial"/>
                <w:b/>
                <w:sz w:val="20"/>
              </w:rPr>
              <w:t>5</w:t>
            </w:r>
            <w:r>
              <w:rPr>
                <w:rFonts w:ascii="Arial" w:hAnsi="Arial" w:cs="Arial"/>
                <w:b/>
                <w:sz w:val="20"/>
              </w:rPr>
              <w:t xml:space="preserve">) </w:t>
            </w:r>
            <w:r w:rsidR="00722EE9">
              <w:rPr>
                <w:rFonts w:ascii="Arial" w:hAnsi="Arial" w:cs="Arial"/>
                <w:b/>
                <w:sz w:val="20"/>
              </w:rPr>
              <w:t>EVALUATION</w:t>
            </w:r>
            <w:r w:rsidR="008F5FE8">
              <w:rPr>
                <w:rFonts w:ascii="Arial" w:hAnsi="Arial" w:cs="Arial"/>
                <w:b/>
                <w:sz w:val="20"/>
              </w:rPr>
              <w:t xml:space="preserve"> BY RPICU</w:t>
            </w:r>
          </w:p>
        </w:tc>
      </w:tr>
      <w:tr w:rsidR="00DE5C2C" w14:paraId="22B7C083" w14:textId="77777777" w:rsidTr="5577335E">
        <w:trPr>
          <w:trHeight w:val="287"/>
          <w:jc w:val="center"/>
        </w:trPr>
        <w:tc>
          <w:tcPr>
            <w:tcW w:w="10590" w:type="dxa"/>
            <w:gridSpan w:val="3"/>
          </w:tcPr>
          <w:p w14:paraId="47091C64" w14:textId="77777777" w:rsidR="00DE5C2C" w:rsidRDefault="00DE5C2C" w:rsidP="000B6A5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C11F565" w14:textId="47D696E7" w:rsidR="00954846" w:rsidRPr="00940AFF" w:rsidRDefault="00954846" w:rsidP="0095484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40AFF">
              <w:rPr>
                <w:rFonts w:ascii="Arial" w:hAnsi="Arial" w:cs="Arial"/>
                <w:sz w:val="20"/>
                <w:szCs w:val="20"/>
              </w:rPr>
              <w:t xml:space="preserve">Category of the Citing Journal/Books: </w:t>
            </w:r>
          </w:p>
          <w:p w14:paraId="27FFE46E" w14:textId="5BB2A0BD" w:rsidR="00954846" w:rsidRPr="00940AFF" w:rsidRDefault="00954846" w:rsidP="0095484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40AFF"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  <w:r w:rsidR="005A71B1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940AFF">
              <w:rPr>
                <w:rFonts w:ascii="Symbol" w:eastAsia="Symbol" w:hAnsi="Symbol" w:cs="Symbol"/>
                <w:sz w:val="20"/>
                <w:szCs w:val="20"/>
              </w:rPr>
              <w:t> </w:t>
            </w:r>
            <w:r w:rsidRPr="00940AFF">
              <w:rPr>
                <w:rFonts w:ascii="Arial" w:hAnsi="Arial" w:cs="Arial"/>
                <w:sz w:val="20"/>
                <w:szCs w:val="20"/>
              </w:rPr>
              <w:t xml:space="preserve"> TSU Recognized Journal           </w:t>
            </w:r>
          </w:p>
          <w:p w14:paraId="1EEB2768" w14:textId="1A965391" w:rsidR="00954846" w:rsidRPr="00B43A6F" w:rsidRDefault="00B43A6F" w:rsidP="00B43A6F">
            <w:pPr>
              <w:tabs>
                <w:tab w:val="left" w:pos="133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___ </w:t>
            </w:r>
            <w:r w:rsidR="00954846" w:rsidRPr="00B43A6F">
              <w:rPr>
                <w:rFonts w:ascii="Arial" w:hAnsi="Arial" w:cs="Arial"/>
                <w:bCs/>
                <w:sz w:val="20"/>
                <w:szCs w:val="20"/>
              </w:rPr>
              <w:t xml:space="preserve">Scopus Indexing Journal     </w:t>
            </w:r>
            <w:r w:rsidR="005A71B1" w:rsidRPr="00B43A6F">
              <w:rPr>
                <w:rFonts w:ascii="Arial" w:hAnsi="Arial" w:cs="Arial"/>
                <w:bCs/>
                <w:sz w:val="20"/>
                <w:szCs w:val="20"/>
              </w:rPr>
              <w:t xml:space="preserve">             </w:t>
            </w:r>
            <w:r>
              <w:rPr>
                <w:rFonts w:ascii="Arial" w:hAnsi="Arial" w:cs="Arial"/>
                <w:bCs/>
                <w:sz w:val="20"/>
                <w:szCs w:val="20"/>
              </w:rPr>
              <w:t>___</w:t>
            </w:r>
            <w:r w:rsidR="005A71B1" w:rsidRPr="00B43A6F">
              <w:rPr>
                <w:rFonts w:ascii="Arial" w:hAnsi="Arial" w:cs="Arial"/>
                <w:bCs/>
                <w:sz w:val="20"/>
                <w:szCs w:val="20"/>
              </w:rPr>
              <w:t xml:space="preserve"> Thomson Reuters/Clarivate Analytics Indexing Journal          </w:t>
            </w:r>
            <w:r w:rsidR="00954846" w:rsidRPr="00B43A6F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</w:t>
            </w:r>
          </w:p>
          <w:p w14:paraId="4FDA2E1D" w14:textId="2DF6AF73" w:rsidR="00954846" w:rsidRPr="00B43A6F" w:rsidRDefault="00B43A6F" w:rsidP="00B43A6F">
            <w:pPr>
              <w:tabs>
                <w:tab w:val="left" w:pos="133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___ </w:t>
            </w:r>
            <w:r w:rsidR="00954846" w:rsidRPr="00B43A6F">
              <w:rPr>
                <w:rFonts w:ascii="Arial" w:hAnsi="Arial" w:cs="Arial"/>
                <w:bCs/>
                <w:sz w:val="20"/>
                <w:szCs w:val="20"/>
              </w:rPr>
              <w:t xml:space="preserve">Science Direct Indexing Journal     </w:t>
            </w:r>
            <w:r w:rsidR="005A71B1" w:rsidRPr="00B43A6F"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Cs/>
                <w:sz w:val="20"/>
                <w:szCs w:val="20"/>
              </w:rPr>
              <w:t>___</w:t>
            </w:r>
            <w:r w:rsidRPr="00B43A6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5A71B1" w:rsidRPr="00B43A6F">
              <w:rPr>
                <w:rFonts w:ascii="Arial" w:hAnsi="Arial" w:cs="Arial"/>
                <w:bCs/>
                <w:sz w:val="20"/>
                <w:szCs w:val="20"/>
              </w:rPr>
              <w:t>Web of Science</w:t>
            </w:r>
            <w:r w:rsidR="00954846" w:rsidRPr="00B43A6F">
              <w:rPr>
                <w:rFonts w:ascii="Arial" w:hAnsi="Arial" w:cs="Arial"/>
                <w:bCs/>
                <w:sz w:val="20"/>
                <w:szCs w:val="20"/>
              </w:rPr>
              <w:t xml:space="preserve">        </w:t>
            </w:r>
          </w:p>
          <w:p w14:paraId="0027FE42" w14:textId="77777777" w:rsidR="00954846" w:rsidRPr="00940AFF" w:rsidRDefault="00954846" w:rsidP="00954846">
            <w:pPr>
              <w:framePr w:hSpace="180" w:wrap="around" w:vAnchor="text" w:hAnchor="text" w:y="1"/>
              <w:tabs>
                <w:tab w:val="left" w:pos="1335"/>
              </w:tabs>
              <w:suppressOverlap/>
              <w:rPr>
                <w:rFonts w:ascii="Arial" w:hAnsi="Arial" w:cs="Arial"/>
                <w:bCs/>
                <w:sz w:val="20"/>
                <w:szCs w:val="20"/>
              </w:rPr>
            </w:pPr>
            <w:r w:rsidRPr="00940AFF">
              <w:rPr>
                <w:rFonts w:ascii="Arial" w:hAnsi="Arial" w:cs="Arial"/>
                <w:sz w:val="20"/>
                <w:szCs w:val="20"/>
              </w:rPr>
              <w:t xml:space="preserve">                     </w:t>
            </w:r>
            <w:r w:rsidRPr="00940AFF">
              <w:rPr>
                <w:rFonts w:ascii="Symbol" w:eastAsia="Symbol" w:hAnsi="Symbol" w:cs="Symbol"/>
                <w:sz w:val="20"/>
                <w:szCs w:val="20"/>
              </w:rPr>
              <w:t> </w:t>
            </w:r>
            <w:r w:rsidRPr="00940AFF">
              <w:rPr>
                <w:rFonts w:ascii="Arial" w:hAnsi="Arial" w:cs="Arial"/>
                <w:sz w:val="20"/>
                <w:szCs w:val="20"/>
              </w:rPr>
              <w:t xml:space="preserve"> Book by International Authors (does not include self-citation)</w:t>
            </w:r>
          </w:p>
          <w:p w14:paraId="4EF0B7A7" w14:textId="77777777" w:rsidR="00D305B0" w:rsidRDefault="00D305B0" w:rsidP="000B6A5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53D6F4" w14:textId="1A83D78B" w:rsidR="00EF005C" w:rsidRDefault="00887CCF" w:rsidP="000B6A5D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Number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of times the Research has been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Cited: _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________</w:t>
            </w:r>
          </w:p>
          <w:p w14:paraId="56959DF3" w14:textId="578B6AB0" w:rsidR="00887CCF" w:rsidRDefault="00887CCF" w:rsidP="000B6A5D">
            <w:pPr>
              <w:rPr>
                <w:rFonts w:ascii="Arial Unicode MS" w:eastAsia="Arial Unicode MS" w:hAnsi="Arial Unicode MS" w:cs="Arial Unicode MS"/>
                <w:b/>
                <w:sz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mount of Incentive: </w:t>
            </w:r>
            <w:r w:rsidRPr="00DA1A27">
              <w:rPr>
                <w:rFonts w:ascii="Arial Unicode MS" w:eastAsia="Arial Unicode MS" w:hAnsi="Arial Unicode MS" w:cs="Arial Unicode MS"/>
                <w:b/>
                <w:sz w:val="18"/>
              </w:rPr>
              <w:t>₱</w:t>
            </w:r>
            <w:r>
              <w:rPr>
                <w:rFonts w:ascii="Arial Unicode MS" w:eastAsia="Arial Unicode MS" w:hAnsi="Arial Unicode MS" w:cs="Arial Unicode MS"/>
                <w:b/>
                <w:sz w:val="18"/>
              </w:rPr>
              <w:t>____________________</w:t>
            </w:r>
          </w:p>
          <w:p w14:paraId="1A88BEED" w14:textId="0B114D89" w:rsidR="00887CCF" w:rsidRDefault="00887CCF" w:rsidP="000B6A5D">
            <w:pPr>
              <w:rPr>
                <w:rFonts w:ascii="Arial Unicode MS" w:eastAsia="Arial Unicode MS" w:hAnsi="Arial Unicode MS" w:cs="Arial Unicode MS"/>
                <w:b/>
                <w:sz w:val="18"/>
              </w:rPr>
            </w:pPr>
          </w:p>
          <w:p w14:paraId="31D84687" w14:textId="77777777" w:rsidR="00887CCF" w:rsidRPr="00887CCF" w:rsidRDefault="00887CCF" w:rsidP="000B6A5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CA3886" w14:textId="52660568" w:rsidR="00EF005C" w:rsidRDefault="00EF005C" w:rsidP="00EF005C">
            <w:pPr>
              <w:jc w:val="both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                     </w:t>
            </w:r>
            <w:r>
              <w:rPr>
                <w:rFonts w:ascii="Arial" w:hAnsi="Arial" w:cs="Arial"/>
                <w:iCs/>
                <w:sz w:val="20"/>
                <w:szCs w:val="20"/>
              </w:rPr>
              <w:t>_____________________________________________            ______________</w:t>
            </w:r>
          </w:p>
          <w:p w14:paraId="2EEA402C" w14:textId="28AB14F7" w:rsidR="00EF005C" w:rsidRPr="00EF005C" w:rsidRDefault="00EF005C" w:rsidP="00EF005C">
            <w:pPr>
              <w:jc w:val="both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                                                </w:t>
            </w:r>
            <w:r w:rsidR="00006680">
              <w:rPr>
                <w:rFonts w:ascii="Arial" w:hAnsi="Arial" w:cs="Arial"/>
                <w:iCs/>
                <w:sz w:val="20"/>
                <w:szCs w:val="20"/>
              </w:rPr>
              <w:t xml:space="preserve">Representative, </w:t>
            </w:r>
            <w:r>
              <w:rPr>
                <w:rFonts w:ascii="Arial" w:hAnsi="Arial" w:cs="Arial"/>
                <w:iCs/>
                <w:sz w:val="20"/>
                <w:szCs w:val="20"/>
              </w:rPr>
              <w:t>RPICU                                                 Date</w:t>
            </w:r>
          </w:p>
          <w:p w14:paraId="17D35D87" w14:textId="7D6A4446" w:rsidR="00EF005C" w:rsidRPr="00C74B06" w:rsidRDefault="00EF005C" w:rsidP="000B6A5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3C9C8414" w14:textId="7C5BBB38" w:rsidR="00FC0884" w:rsidRDefault="00722EE9" w:rsidP="008F4DD7">
      <w:pPr>
        <w:spacing w:after="0"/>
        <w:rPr>
          <w:rFonts w:ascii="Arial" w:hAnsi="Arial" w:cs="Arial"/>
          <w:i/>
          <w:sz w:val="20"/>
          <w:szCs w:val="20"/>
        </w:rPr>
      </w:pPr>
      <w:bookmarkStart w:id="0" w:name="_Hlk34139017"/>
      <w:r>
        <w:rPr>
          <w:rFonts w:ascii="Arial" w:hAnsi="Arial" w:cs="Arial"/>
          <w:i/>
          <w:sz w:val="20"/>
          <w:szCs w:val="20"/>
        </w:rPr>
        <w:t>*Submitted request form with incomplete information</w:t>
      </w:r>
      <w:r w:rsidR="00A11341">
        <w:rPr>
          <w:rFonts w:ascii="Arial" w:hAnsi="Arial" w:cs="Arial"/>
          <w:i/>
          <w:sz w:val="20"/>
          <w:szCs w:val="20"/>
        </w:rPr>
        <w:t xml:space="preserve"> and attachments</w:t>
      </w:r>
      <w:r>
        <w:rPr>
          <w:rFonts w:ascii="Arial" w:hAnsi="Arial" w:cs="Arial"/>
          <w:i/>
          <w:sz w:val="20"/>
          <w:szCs w:val="20"/>
        </w:rPr>
        <w:t xml:space="preserve"> will not be accepted or processed</w:t>
      </w:r>
      <w:r w:rsidR="00A11341">
        <w:rPr>
          <w:rFonts w:ascii="Arial" w:hAnsi="Arial" w:cs="Arial"/>
          <w:i/>
          <w:sz w:val="20"/>
          <w:szCs w:val="20"/>
        </w:rPr>
        <w:t>.</w:t>
      </w:r>
      <w:bookmarkEnd w:id="0"/>
    </w:p>
    <w:p w14:paraId="3B3D45F6" w14:textId="67EFBAF6" w:rsidR="00A172C4" w:rsidRPr="00943E6E" w:rsidRDefault="008F4DD7" w:rsidP="008F4DD7">
      <w:pPr>
        <w:spacing w:after="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*Electronic Signatures are not allowed</w:t>
      </w:r>
    </w:p>
    <w:p w14:paraId="75454E25" w14:textId="697380B1" w:rsidR="00FC0884" w:rsidRDefault="00FC0884" w:rsidP="00FC0884">
      <w:pPr>
        <w:tabs>
          <w:tab w:val="left" w:pos="7012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27906E73" w14:textId="6AE9ECBE" w:rsidR="00840DA4" w:rsidRPr="00840DA4" w:rsidRDefault="00840DA4" w:rsidP="00840DA4">
      <w:pPr>
        <w:tabs>
          <w:tab w:val="left" w:pos="774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sectPr w:rsidR="00840DA4" w:rsidRPr="00840DA4" w:rsidSect="00F866A1">
      <w:headerReference w:type="default" r:id="rId7"/>
      <w:footerReference w:type="default" r:id="rId8"/>
      <w:pgSz w:w="12242" w:h="18722" w:code="258"/>
      <w:pgMar w:top="1440" w:right="720" w:bottom="245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39E57D" w14:textId="77777777" w:rsidR="00672713" w:rsidRDefault="00672713" w:rsidP="006C3542">
      <w:pPr>
        <w:spacing w:after="0" w:line="240" w:lineRule="auto"/>
      </w:pPr>
      <w:r>
        <w:separator/>
      </w:r>
    </w:p>
  </w:endnote>
  <w:endnote w:type="continuationSeparator" w:id="0">
    <w:p w14:paraId="6419A398" w14:textId="77777777" w:rsidR="00672713" w:rsidRDefault="00672713" w:rsidP="006C35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MDCB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698"/>
      <w:gridCol w:w="2698"/>
      <w:gridCol w:w="3388"/>
      <w:gridCol w:w="2008"/>
    </w:tblGrid>
    <w:tr w:rsidR="0037173B" w14:paraId="7C15D9EE" w14:textId="77777777" w:rsidTr="7BD7AAAB">
      <w:tc>
        <w:tcPr>
          <w:tcW w:w="2698" w:type="dxa"/>
        </w:tcPr>
        <w:p w14:paraId="09EDA0A3" w14:textId="6876D6B9" w:rsidR="0037173B" w:rsidRPr="0037173B" w:rsidRDefault="0037173B" w:rsidP="0037173B">
          <w:pPr>
            <w:tabs>
              <w:tab w:val="left" w:pos="8080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Form No.: TSU</w:t>
          </w:r>
          <w:r w:rsidR="00C14A76">
            <w:rPr>
              <w:rFonts w:ascii="Arial" w:hAnsi="Arial" w:cs="Arial"/>
              <w:sz w:val="18"/>
              <w:szCs w:val="18"/>
            </w:rPr>
            <w:t>-ORD</w:t>
          </w:r>
          <w:r>
            <w:rPr>
              <w:rFonts w:ascii="Arial" w:hAnsi="Arial" w:cs="Arial"/>
              <w:sz w:val="18"/>
              <w:szCs w:val="18"/>
            </w:rPr>
            <w:t>-SF-54</w:t>
          </w:r>
        </w:p>
      </w:tc>
      <w:tc>
        <w:tcPr>
          <w:tcW w:w="2698" w:type="dxa"/>
        </w:tcPr>
        <w:p w14:paraId="7C3835F9" w14:textId="2E53135C" w:rsidR="0037173B" w:rsidRPr="0037173B" w:rsidRDefault="55052C5F" w:rsidP="0037173B">
          <w:pPr>
            <w:tabs>
              <w:tab w:val="left" w:pos="8080"/>
            </w:tabs>
            <w:jc w:val="center"/>
            <w:rPr>
              <w:rFonts w:ascii="Arial" w:hAnsi="Arial" w:cs="Arial"/>
              <w:sz w:val="18"/>
              <w:szCs w:val="18"/>
            </w:rPr>
          </w:pPr>
          <w:r w:rsidRPr="55052C5F">
            <w:rPr>
              <w:rFonts w:ascii="Arial" w:hAnsi="Arial" w:cs="Arial"/>
              <w:sz w:val="18"/>
              <w:szCs w:val="18"/>
            </w:rPr>
            <w:t>Revision No.: 05</w:t>
          </w:r>
        </w:p>
      </w:tc>
      <w:tc>
        <w:tcPr>
          <w:tcW w:w="3388" w:type="dxa"/>
        </w:tcPr>
        <w:p w14:paraId="137B8A78" w14:textId="19F5D89E" w:rsidR="0037173B" w:rsidRPr="0037173B" w:rsidRDefault="7BD7AAAB" w:rsidP="0037173B">
          <w:pPr>
            <w:tabs>
              <w:tab w:val="left" w:pos="8080"/>
            </w:tabs>
            <w:jc w:val="center"/>
            <w:rPr>
              <w:rFonts w:ascii="Arial" w:hAnsi="Arial" w:cs="Arial"/>
              <w:sz w:val="18"/>
              <w:szCs w:val="18"/>
            </w:rPr>
          </w:pPr>
          <w:r w:rsidRPr="7BD7AAAB">
            <w:rPr>
              <w:rFonts w:ascii="Arial" w:hAnsi="Arial" w:cs="Arial"/>
              <w:sz w:val="18"/>
              <w:szCs w:val="18"/>
            </w:rPr>
            <w:t>Effectivity Date: July</w:t>
          </w:r>
          <w:r w:rsidRPr="7BD7AAAB">
            <w:rPr>
              <w:rFonts w:ascii="Arial" w:hAnsi="Arial" w:cs="Arial"/>
              <w:sz w:val="18"/>
              <w:szCs w:val="18"/>
              <w:lang w:val="pt-BR"/>
            </w:rPr>
            <w:t xml:space="preserve"> </w:t>
          </w:r>
          <w:r w:rsidRPr="7BD7AAAB">
            <w:rPr>
              <w:rFonts w:ascii="Arial" w:hAnsi="Arial" w:cs="Arial"/>
              <w:sz w:val="18"/>
              <w:szCs w:val="18"/>
              <w:lang w:val="pt-BR"/>
            </w:rPr>
            <w:t>1</w:t>
          </w:r>
          <w:r w:rsidR="00840DA4">
            <w:rPr>
              <w:rFonts w:ascii="Arial" w:hAnsi="Arial" w:cs="Arial"/>
              <w:sz w:val="18"/>
              <w:szCs w:val="18"/>
              <w:lang w:val="pt-BR"/>
            </w:rPr>
            <w:t>6</w:t>
          </w:r>
          <w:r w:rsidRPr="7BD7AAAB">
            <w:rPr>
              <w:rFonts w:ascii="Arial" w:hAnsi="Arial" w:cs="Arial"/>
              <w:sz w:val="18"/>
              <w:szCs w:val="18"/>
              <w:lang w:val="pt-BR"/>
            </w:rPr>
            <w:t>, 2025</w:t>
          </w:r>
        </w:p>
      </w:tc>
      <w:tc>
        <w:tcPr>
          <w:tcW w:w="2008" w:type="dxa"/>
        </w:tcPr>
        <w:p w14:paraId="057BDE8F" w14:textId="77777777" w:rsidR="0037173B" w:rsidRPr="0037173B" w:rsidRDefault="0037173B" w:rsidP="0037173B">
          <w:pPr>
            <w:tabs>
              <w:tab w:val="left" w:pos="8080"/>
            </w:tabs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Page 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 xml:space="preserve">1 </w:t>
          </w:r>
          <w:r>
            <w:rPr>
              <w:rFonts w:ascii="Arial" w:hAnsi="Arial" w:cs="Arial"/>
              <w:sz w:val="18"/>
              <w:szCs w:val="18"/>
            </w:rPr>
            <w:t xml:space="preserve">of 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1</w:t>
          </w:r>
        </w:p>
      </w:tc>
    </w:tr>
  </w:tbl>
  <w:p w14:paraId="36DA2E1B" w14:textId="77777777" w:rsidR="0037173B" w:rsidRDefault="003717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B1D6F5" w14:textId="77777777" w:rsidR="00672713" w:rsidRDefault="00672713" w:rsidP="006C3542">
      <w:pPr>
        <w:spacing w:after="0" w:line="240" w:lineRule="auto"/>
      </w:pPr>
      <w:r>
        <w:separator/>
      </w:r>
    </w:p>
  </w:footnote>
  <w:footnote w:type="continuationSeparator" w:id="0">
    <w:p w14:paraId="19B41D89" w14:textId="77777777" w:rsidR="00672713" w:rsidRDefault="00672713" w:rsidP="006C35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FD0BC3" w14:textId="1CC08973" w:rsidR="00873952" w:rsidRDefault="00074F9D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6D9E008" wp14:editId="4A01BF72">
          <wp:simplePos x="0" y="0"/>
          <wp:positionH relativeFrom="column">
            <wp:posOffset>-47625</wp:posOffset>
          </wp:positionH>
          <wp:positionV relativeFrom="paragraph">
            <wp:posOffset>-268605</wp:posOffset>
          </wp:positionV>
          <wp:extent cx="576000" cy="576000"/>
          <wp:effectExtent l="0" t="0" r="0" b="0"/>
          <wp:wrapNone/>
          <wp:docPr id="3948759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4875997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5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3952">
      <w:rPr>
        <w:noProof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25B1B4D1" wp14:editId="2165C065">
              <wp:simplePos x="0" y="0"/>
              <wp:positionH relativeFrom="column">
                <wp:posOffset>438150</wp:posOffset>
              </wp:positionH>
              <wp:positionV relativeFrom="paragraph">
                <wp:posOffset>-125730</wp:posOffset>
              </wp:positionV>
              <wp:extent cx="3857625" cy="1404620"/>
              <wp:effectExtent l="0" t="0" r="28575" b="2540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76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8B0D0F" w14:textId="77777777" w:rsidR="00873952" w:rsidRPr="000767EA" w:rsidRDefault="00873952" w:rsidP="00873952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767EA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TARLAC STATE UNIVERSITY</w:t>
                          </w:r>
                        </w:p>
                        <w:p w14:paraId="1A80D177" w14:textId="77777777" w:rsidR="00873952" w:rsidRPr="000767EA" w:rsidRDefault="00873952" w:rsidP="00873952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0767EA"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  <w:t>OFFICE OF UNIVERSITY RESEARCH 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25B1B4D1">
              <v:stroke joinstyle="miter"/>
              <v:path gradientshapeok="t" o:connecttype="rect"/>
            </v:shapetype>
            <v:shape id="Text Box 2" style="position:absolute;margin-left:34.5pt;margin-top:-9.9pt;width:303.7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">
              <v:textbox style="mso-fit-shape-to-text:t">
                <w:txbxContent>
                  <w:p w:rsidRPr="000767EA" w:rsidR="00873952" w:rsidP="00873952" w:rsidRDefault="00873952" w14:paraId="3D8B0D0F" w14:textId="77777777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0767EA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TARLAC STATE UNIVERSITY</w:t>
                    </w:r>
                  </w:p>
                  <w:p w:rsidRPr="000767EA" w:rsidR="00873952" w:rsidP="00873952" w:rsidRDefault="00873952" w14:paraId="1A80D177" w14:textId="77777777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</w:pPr>
                    <w:r w:rsidRPr="000767EA"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  <w:t>OFFICE OF UNIVERSITY RESEARCH DEVELOPMENT</w:t>
                    </w:r>
                  </w:p>
                </w:txbxContent>
              </v:textbox>
            </v:shape>
          </w:pict>
        </mc:Fallback>
      </mc:AlternateContent>
    </w:r>
  </w:p>
  <w:p w14:paraId="3C85E8BB" w14:textId="77777777" w:rsidR="006C3542" w:rsidRDefault="006C35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9F2B74"/>
    <w:multiLevelType w:val="hybridMultilevel"/>
    <w:tmpl w:val="082A8F86"/>
    <w:lvl w:ilvl="0" w:tplc="CE8A1A0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2D12038"/>
    <w:multiLevelType w:val="hybridMultilevel"/>
    <w:tmpl w:val="E4BE0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DD5C22"/>
    <w:multiLevelType w:val="hybridMultilevel"/>
    <w:tmpl w:val="E4BE0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0B25E4"/>
    <w:multiLevelType w:val="hybridMultilevel"/>
    <w:tmpl w:val="CE10CD18"/>
    <w:lvl w:ilvl="0" w:tplc="D8C24490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D6648D"/>
    <w:multiLevelType w:val="hybridMultilevel"/>
    <w:tmpl w:val="68D07ABC"/>
    <w:lvl w:ilvl="0" w:tplc="D8C24490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1972A34"/>
    <w:multiLevelType w:val="hybridMultilevel"/>
    <w:tmpl w:val="E4BE0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3312638">
    <w:abstractNumId w:val="3"/>
  </w:num>
  <w:num w:numId="2" w16cid:durableId="892617362">
    <w:abstractNumId w:val="1"/>
  </w:num>
  <w:num w:numId="3" w16cid:durableId="781803357">
    <w:abstractNumId w:val="0"/>
  </w:num>
  <w:num w:numId="4" w16cid:durableId="945425362">
    <w:abstractNumId w:val="2"/>
  </w:num>
  <w:num w:numId="5" w16cid:durableId="2038314513">
    <w:abstractNumId w:val="5"/>
  </w:num>
  <w:num w:numId="6" w16cid:durableId="11291275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NDAzMzU3MTCxtDBX0lEKTi0uzszPAykwrAUAMQv38CwAAAA="/>
  </w:docVars>
  <w:rsids>
    <w:rsidRoot w:val="006C3542"/>
    <w:rsid w:val="00006680"/>
    <w:rsid w:val="00007040"/>
    <w:rsid w:val="0001305E"/>
    <w:rsid w:val="00037B88"/>
    <w:rsid w:val="0004667E"/>
    <w:rsid w:val="0007233D"/>
    <w:rsid w:val="00074F9D"/>
    <w:rsid w:val="00091543"/>
    <w:rsid w:val="000A2B1C"/>
    <w:rsid w:val="000B065B"/>
    <w:rsid w:val="000C4949"/>
    <w:rsid w:val="00103733"/>
    <w:rsid w:val="0010455F"/>
    <w:rsid w:val="0013138D"/>
    <w:rsid w:val="0013629B"/>
    <w:rsid w:val="00155CEA"/>
    <w:rsid w:val="001775B2"/>
    <w:rsid w:val="00190A6E"/>
    <w:rsid w:val="001957CC"/>
    <w:rsid w:val="00196A7C"/>
    <w:rsid w:val="001E2CF6"/>
    <w:rsid w:val="001F7913"/>
    <w:rsid w:val="00205DAF"/>
    <w:rsid w:val="00210087"/>
    <w:rsid w:val="00216DB7"/>
    <w:rsid w:val="00236A0C"/>
    <w:rsid w:val="00265CFE"/>
    <w:rsid w:val="00283916"/>
    <w:rsid w:val="002C0CF2"/>
    <w:rsid w:val="002D4B6D"/>
    <w:rsid w:val="002F74FE"/>
    <w:rsid w:val="00355D1E"/>
    <w:rsid w:val="0037173B"/>
    <w:rsid w:val="003B368A"/>
    <w:rsid w:val="003B5057"/>
    <w:rsid w:val="003D10C2"/>
    <w:rsid w:val="00410AC8"/>
    <w:rsid w:val="00435E1C"/>
    <w:rsid w:val="00445B8D"/>
    <w:rsid w:val="00452739"/>
    <w:rsid w:val="0045384B"/>
    <w:rsid w:val="004752A8"/>
    <w:rsid w:val="004D5D1F"/>
    <w:rsid w:val="004E4D16"/>
    <w:rsid w:val="004F447E"/>
    <w:rsid w:val="00500962"/>
    <w:rsid w:val="00513247"/>
    <w:rsid w:val="0051591F"/>
    <w:rsid w:val="00517744"/>
    <w:rsid w:val="00530271"/>
    <w:rsid w:val="0053219B"/>
    <w:rsid w:val="00541D98"/>
    <w:rsid w:val="005630D8"/>
    <w:rsid w:val="0057278E"/>
    <w:rsid w:val="00597117"/>
    <w:rsid w:val="005A123E"/>
    <w:rsid w:val="005A71B1"/>
    <w:rsid w:val="005C37D6"/>
    <w:rsid w:val="006254FA"/>
    <w:rsid w:val="0066086A"/>
    <w:rsid w:val="00665FB9"/>
    <w:rsid w:val="00672713"/>
    <w:rsid w:val="00675966"/>
    <w:rsid w:val="00684124"/>
    <w:rsid w:val="00697247"/>
    <w:rsid w:val="006A0B6F"/>
    <w:rsid w:val="006A5B00"/>
    <w:rsid w:val="006B5FE4"/>
    <w:rsid w:val="006C3542"/>
    <w:rsid w:val="006D60AE"/>
    <w:rsid w:val="006E0906"/>
    <w:rsid w:val="006F2688"/>
    <w:rsid w:val="00700CA7"/>
    <w:rsid w:val="00705F1C"/>
    <w:rsid w:val="00706E86"/>
    <w:rsid w:val="00722EE9"/>
    <w:rsid w:val="00732776"/>
    <w:rsid w:val="00736837"/>
    <w:rsid w:val="007478D9"/>
    <w:rsid w:val="00784E87"/>
    <w:rsid w:val="00794D2F"/>
    <w:rsid w:val="007A5F6E"/>
    <w:rsid w:val="007B6FA3"/>
    <w:rsid w:val="007C261E"/>
    <w:rsid w:val="007C3397"/>
    <w:rsid w:val="007D560A"/>
    <w:rsid w:val="007D6459"/>
    <w:rsid w:val="00803433"/>
    <w:rsid w:val="00840DA4"/>
    <w:rsid w:val="00856BD2"/>
    <w:rsid w:val="00873952"/>
    <w:rsid w:val="00875408"/>
    <w:rsid w:val="00887CCF"/>
    <w:rsid w:val="008A32E8"/>
    <w:rsid w:val="008C7D87"/>
    <w:rsid w:val="008E77C3"/>
    <w:rsid w:val="008F3669"/>
    <w:rsid w:val="008F4DD7"/>
    <w:rsid w:val="008F5FE8"/>
    <w:rsid w:val="008F7C12"/>
    <w:rsid w:val="009048C9"/>
    <w:rsid w:val="00922E87"/>
    <w:rsid w:val="00936E48"/>
    <w:rsid w:val="00943E6E"/>
    <w:rsid w:val="00945F7D"/>
    <w:rsid w:val="00954846"/>
    <w:rsid w:val="009A11AE"/>
    <w:rsid w:val="009B598B"/>
    <w:rsid w:val="009D2424"/>
    <w:rsid w:val="009D7CA5"/>
    <w:rsid w:val="009E368F"/>
    <w:rsid w:val="009F0674"/>
    <w:rsid w:val="009F7596"/>
    <w:rsid w:val="00A11341"/>
    <w:rsid w:val="00A127F3"/>
    <w:rsid w:val="00A172C4"/>
    <w:rsid w:val="00A80BE1"/>
    <w:rsid w:val="00AA6EB5"/>
    <w:rsid w:val="00AB280B"/>
    <w:rsid w:val="00AF05FC"/>
    <w:rsid w:val="00B0409C"/>
    <w:rsid w:val="00B4068F"/>
    <w:rsid w:val="00B43A6F"/>
    <w:rsid w:val="00B530FB"/>
    <w:rsid w:val="00B54725"/>
    <w:rsid w:val="00B711B3"/>
    <w:rsid w:val="00B745A7"/>
    <w:rsid w:val="00BB05FF"/>
    <w:rsid w:val="00BC4BD4"/>
    <w:rsid w:val="00BE282A"/>
    <w:rsid w:val="00BF692E"/>
    <w:rsid w:val="00C12877"/>
    <w:rsid w:val="00C14A76"/>
    <w:rsid w:val="00C50296"/>
    <w:rsid w:val="00C509BB"/>
    <w:rsid w:val="00C51952"/>
    <w:rsid w:val="00C54E24"/>
    <w:rsid w:val="00C70B06"/>
    <w:rsid w:val="00C771B5"/>
    <w:rsid w:val="00CA25F2"/>
    <w:rsid w:val="00CA26C0"/>
    <w:rsid w:val="00CB38A4"/>
    <w:rsid w:val="00CB636C"/>
    <w:rsid w:val="00CE4610"/>
    <w:rsid w:val="00CE6815"/>
    <w:rsid w:val="00D305B0"/>
    <w:rsid w:val="00D324D9"/>
    <w:rsid w:val="00D4037A"/>
    <w:rsid w:val="00D478DC"/>
    <w:rsid w:val="00DA1A27"/>
    <w:rsid w:val="00DB598D"/>
    <w:rsid w:val="00DE5C2C"/>
    <w:rsid w:val="00DF3F89"/>
    <w:rsid w:val="00E04C69"/>
    <w:rsid w:val="00E221AA"/>
    <w:rsid w:val="00E46C4C"/>
    <w:rsid w:val="00E6579F"/>
    <w:rsid w:val="00E67D16"/>
    <w:rsid w:val="00E74044"/>
    <w:rsid w:val="00E87D41"/>
    <w:rsid w:val="00EA69A1"/>
    <w:rsid w:val="00EE49EC"/>
    <w:rsid w:val="00EE5A15"/>
    <w:rsid w:val="00EF005C"/>
    <w:rsid w:val="00F17A1D"/>
    <w:rsid w:val="00F80A63"/>
    <w:rsid w:val="00F866A1"/>
    <w:rsid w:val="00F90704"/>
    <w:rsid w:val="00FC0884"/>
    <w:rsid w:val="00FD10C6"/>
    <w:rsid w:val="00FD7325"/>
    <w:rsid w:val="00FF0D0E"/>
    <w:rsid w:val="00FF44D6"/>
    <w:rsid w:val="00FF5FCA"/>
    <w:rsid w:val="29374BED"/>
    <w:rsid w:val="55052C5F"/>
    <w:rsid w:val="5577335E"/>
    <w:rsid w:val="7BD7A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8D4733"/>
  <w15:docId w15:val="{3D8AEE3B-D1E8-4244-95E9-1088A5019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5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35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3542"/>
  </w:style>
  <w:style w:type="paragraph" w:styleId="Footer">
    <w:name w:val="footer"/>
    <w:basedOn w:val="Normal"/>
    <w:link w:val="FooterChar"/>
    <w:uiPriority w:val="99"/>
    <w:unhideWhenUsed/>
    <w:rsid w:val="006C35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3542"/>
  </w:style>
  <w:style w:type="paragraph" w:styleId="BalloonText">
    <w:name w:val="Balloon Text"/>
    <w:basedOn w:val="Normal"/>
    <w:link w:val="BalloonTextChar"/>
    <w:uiPriority w:val="99"/>
    <w:semiHidden/>
    <w:unhideWhenUsed/>
    <w:rsid w:val="006C35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542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6C3542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6C3542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6C3542"/>
    <w:pPr>
      <w:ind w:left="720"/>
      <w:contextualSpacing/>
    </w:pPr>
  </w:style>
  <w:style w:type="table" w:styleId="TableGrid">
    <w:name w:val="Table Grid"/>
    <w:basedOn w:val="TableNormal"/>
    <w:uiPriority w:val="59"/>
    <w:rsid w:val="006C35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339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8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RO - Rommel G. Gadia</dc:creator>
  <cp:lastModifiedBy>Carl Tristan Palma</cp:lastModifiedBy>
  <cp:revision>2</cp:revision>
  <cp:lastPrinted>2025-07-09T07:29:00Z</cp:lastPrinted>
  <dcterms:created xsi:type="dcterms:W3CDTF">2025-07-15T04:32:00Z</dcterms:created>
  <dcterms:modified xsi:type="dcterms:W3CDTF">2025-07-15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f331ff1033c79ec0c404aa0e52aae94b7462e414ed900b97046460a9a51964</vt:lpwstr>
  </property>
</Properties>
</file>